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B80678" w14:textId="0E8D05AC" w:rsidR="000F6A98" w:rsidRDefault="00AA18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bn-BD"/>
        </w:rPr>
        <w:drawing>
          <wp:anchor distT="0" distB="0" distL="114300" distR="114300" simplePos="0" relativeHeight="251671552" behindDoc="1" locked="0" layoutInCell="1" allowOverlap="1" wp14:anchorId="37C30F4E" wp14:editId="5C951124">
            <wp:simplePos x="0" y="0"/>
            <wp:positionH relativeFrom="margin">
              <wp:align>left</wp:align>
            </wp:positionH>
            <wp:positionV relativeFrom="page">
              <wp:posOffset>466090</wp:posOffset>
            </wp:positionV>
            <wp:extent cx="1581785" cy="1692910"/>
            <wp:effectExtent l="0" t="0" r="0" b="2540"/>
            <wp:wrapTight wrapText="bothSides">
              <wp:wrapPolygon edited="0">
                <wp:start x="0" y="0"/>
                <wp:lineTo x="0" y="21389"/>
                <wp:lineTo x="21331" y="21389"/>
                <wp:lineTo x="21331" y="0"/>
                <wp:lineTo x="0" y="0"/>
              </wp:wrapPolygon>
            </wp:wrapTight>
            <wp:docPr id="3" name="Picture 3" descr="C:\Users\Md Imran Hossain\AppData\Local\Microsoft\Windows\INetCache\Content.Word\c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Md Imran Hossain\AppData\Local\Microsoft\Windows\INetCache\Content.Word\cv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169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CE356E" w14:textId="70F49318" w:rsidR="000F6A98" w:rsidRDefault="00AA1863">
      <w:pPr>
        <w:rPr>
          <w:rFonts w:ascii="Times New Roman" w:hAnsi="Times New Roman" w:cs="Times New Roman"/>
        </w:rPr>
      </w:pPr>
      <w:r w:rsidRPr="000429CD">
        <w:rPr>
          <w:rFonts w:ascii="Times New Roman" w:hAnsi="Times New Roman" w:cs="Times New Roman"/>
          <w:noProof/>
          <w:lang w:bidi="bn-B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DC67C5" wp14:editId="2E3C67BE">
                <wp:simplePos x="0" y="0"/>
                <wp:positionH relativeFrom="column">
                  <wp:posOffset>1583525</wp:posOffset>
                </wp:positionH>
                <wp:positionV relativeFrom="paragraph">
                  <wp:posOffset>8531</wp:posOffset>
                </wp:positionV>
                <wp:extent cx="5303520" cy="1495425"/>
                <wp:effectExtent l="0" t="381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8F8F8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15FBAD" w14:textId="6EBC04AB" w:rsidR="0015442B" w:rsidRPr="004539BB" w:rsidRDefault="002F7A88" w:rsidP="00C8479D">
                            <w:pPr>
                              <w:pStyle w:val="ContactInfo"/>
                              <w:rPr>
                                <w:rFonts w:ascii="Roboto" w:hAnsi="Roboto"/>
                                <w:b/>
                                <w:color w:val="auto"/>
                                <w:sz w:val="56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color w:val="auto"/>
                                <w:sz w:val="56"/>
                              </w:rPr>
                              <w:t>Md. Imran Hossain</w:t>
                            </w:r>
                          </w:p>
                          <w:p w14:paraId="3E0C1659" w14:textId="7B90DB26" w:rsidR="002F7A88" w:rsidRPr="008455AC" w:rsidRDefault="002F7A88" w:rsidP="00C8479D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Village :</w:t>
                            </w:r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Laksmipur</w:t>
                            </w:r>
                            <w:proofErr w:type="spellEnd"/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P.O : </w:t>
                            </w:r>
                            <w:proofErr w:type="spellStart"/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Konnadah</w:t>
                            </w:r>
                            <w:proofErr w:type="spellEnd"/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P.S :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>Harinakundu</w:t>
                            </w:r>
                            <w:proofErr w:type="spellEnd"/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 xml:space="preserve"> </w:t>
                            </w:r>
                            <w:proofErr w:type="spellStart"/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>Dist</w:t>
                            </w:r>
                            <w:proofErr w:type="spellEnd"/>
                            <w:r w:rsidR="002433FD" w:rsidRPr="008455A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> :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 xml:space="preserve"> </w:t>
                            </w:r>
                            <w:proofErr w:type="spellStart"/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shd w:val="clear" w:color="auto" w:fill="F5F5F5"/>
                              </w:rPr>
                              <w:t>Jhenaidah</w:t>
                            </w:r>
                            <w:proofErr w:type="spellEnd"/>
                          </w:p>
                          <w:p w14:paraId="2C28D611" w14:textId="1FBF3E49" w:rsidR="0015442B" w:rsidRPr="008455AC" w:rsidRDefault="0015442B" w:rsidP="00C8479D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455AC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4"/>
                                <w:szCs w:val="24"/>
                              </w:rPr>
                              <w:t>Mobile</w:t>
                            </w:r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 : 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01728603351</w:t>
                            </w:r>
                          </w:p>
                          <w:p w14:paraId="7F39EEF3" w14:textId="6B9E66F5" w:rsidR="0015442B" w:rsidRPr="008455AC" w:rsidRDefault="0015442B" w:rsidP="00C8479D">
                            <w:pPr>
                              <w:pStyle w:val="ContactInfo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8455AC">
                              <w:rPr>
                                <w:rFonts w:ascii="Times New Roman" w:hAnsi="Times New Roman" w:cs="Times New Roman"/>
                                <w:b/>
                                <w:color w:val="auto"/>
                                <w:sz w:val="24"/>
                                <w:szCs w:val="24"/>
                              </w:rPr>
                              <w:t>Email</w:t>
                            </w:r>
                            <w:r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> :</w:t>
                            </w:r>
                            <w:r w:rsidR="002433FD" w:rsidRPr="008455AC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 mdimran1409036@gmail.com 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DC67C5" id="Rectangle 4" o:spid="_x0000_s1026" style="position:absolute;margin-left:124.7pt;margin-top:.65pt;width:417.6pt;height:117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" filled="f" fillcolor="#f8f8f8" stroked="f" strokecolor="#b8cce4 [1300]">
                <v:textbox inset="14.4pt">
                  <w:txbxContent>
                    <w:p w14:paraId="0215FBAD" w14:textId="6EBC04AB" w:rsidR="0015442B" w:rsidRPr="004539BB" w:rsidRDefault="002F7A88" w:rsidP="00C8479D">
                      <w:pPr>
                        <w:pStyle w:val="ContactInfo"/>
                        <w:rPr>
                          <w:rFonts w:ascii="Roboto" w:hAnsi="Roboto"/>
                          <w:b/>
                          <w:color w:val="auto"/>
                          <w:sz w:val="56"/>
                        </w:rPr>
                      </w:pPr>
                      <w:r>
                        <w:rPr>
                          <w:rFonts w:ascii="Roboto" w:hAnsi="Roboto"/>
                          <w:b/>
                          <w:color w:val="auto"/>
                          <w:sz w:val="56"/>
                        </w:rPr>
                        <w:t>Md. Imran Hossain</w:t>
                      </w:r>
                    </w:p>
                    <w:p w14:paraId="3E0C1659" w14:textId="7B90DB26" w:rsidR="002F7A88" w:rsidRPr="008455AC" w:rsidRDefault="002F7A88" w:rsidP="00C8479D">
                      <w:pPr>
                        <w:pStyle w:val="ContactInfo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</w:rPr>
                        <w:t>Village :</w:t>
                      </w:r>
                      <w:r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Laksmipur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 </w:t>
                      </w:r>
                      <w:r w:rsidR="002433FD"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</w:rPr>
                        <w:t xml:space="preserve">P.O : 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Konnadah </w:t>
                      </w:r>
                      <w:r w:rsidR="002433FD"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</w:rPr>
                        <w:t>P.S :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shd w:val="clear" w:color="auto" w:fill="F5F5F5"/>
                        </w:rPr>
                        <w:t xml:space="preserve">Harinakundu </w:t>
                      </w:r>
                      <w:r w:rsidR="002433FD" w:rsidRPr="008455AC">
                        <w:rPr>
                          <w:rFonts w:ascii="Times New Roman" w:hAnsi="Times New Roman" w:cs="Times New Roman"/>
                          <w:b/>
                          <w:bCs/>
                          <w:color w:val="auto"/>
                          <w:sz w:val="24"/>
                          <w:szCs w:val="24"/>
                          <w:shd w:val="clear" w:color="auto" w:fill="F5F5F5"/>
                        </w:rPr>
                        <w:t>Dist :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shd w:val="clear" w:color="auto" w:fill="F5F5F5"/>
                        </w:rPr>
                        <w:t xml:space="preserve"> Jhenaidah</w:t>
                      </w:r>
                    </w:p>
                    <w:p w14:paraId="2C28D611" w14:textId="1FBF3E49" w:rsidR="0015442B" w:rsidRPr="008455AC" w:rsidRDefault="0015442B" w:rsidP="00C8479D">
                      <w:pPr>
                        <w:pStyle w:val="ContactInfo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8455AC">
                        <w:rPr>
                          <w:rFonts w:ascii="Times New Roman" w:hAnsi="Times New Roman" w:cs="Times New Roman"/>
                          <w:b/>
                          <w:color w:val="auto"/>
                          <w:sz w:val="24"/>
                          <w:szCs w:val="24"/>
                        </w:rPr>
                        <w:t>Mobile</w:t>
                      </w:r>
                      <w:r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 : 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>01728603351</w:t>
                      </w:r>
                    </w:p>
                    <w:p w14:paraId="7F39EEF3" w14:textId="6B9E66F5" w:rsidR="0015442B" w:rsidRPr="008455AC" w:rsidRDefault="0015442B" w:rsidP="00C8479D">
                      <w:pPr>
                        <w:pStyle w:val="ContactInfo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</w:pPr>
                      <w:r w:rsidRPr="008455AC">
                        <w:rPr>
                          <w:rFonts w:ascii="Times New Roman" w:hAnsi="Times New Roman" w:cs="Times New Roman"/>
                          <w:b/>
                          <w:color w:val="auto"/>
                          <w:sz w:val="24"/>
                          <w:szCs w:val="24"/>
                        </w:rPr>
                        <w:t>Email</w:t>
                      </w:r>
                      <w:r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> :</w:t>
                      </w:r>
                      <w:r w:rsidR="002433FD" w:rsidRPr="008455AC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 mdimran1409036@gmail.com </w:t>
                      </w:r>
                    </w:p>
                  </w:txbxContent>
                </v:textbox>
              </v:rect>
            </w:pict>
          </mc:Fallback>
        </mc:AlternateContent>
      </w:r>
    </w:p>
    <w:p w14:paraId="31541B35" w14:textId="7246508C" w:rsidR="00A05199" w:rsidRPr="000429CD" w:rsidRDefault="00A05199">
      <w:pPr>
        <w:rPr>
          <w:rFonts w:ascii="Times New Roman" w:hAnsi="Times New Roman" w:cs="Times New Roman"/>
        </w:rPr>
      </w:pPr>
    </w:p>
    <w:p w14:paraId="02A4905B" w14:textId="2574F42B" w:rsidR="00104483" w:rsidRPr="000429CD" w:rsidRDefault="00104483">
      <w:pPr>
        <w:rPr>
          <w:rFonts w:ascii="Times New Roman" w:hAnsi="Times New Roman" w:cs="Times New Roman"/>
        </w:rPr>
      </w:pPr>
    </w:p>
    <w:p w14:paraId="7E42AD33" w14:textId="7A122766" w:rsidR="00104483" w:rsidRPr="000429CD" w:rsidRDefault="00104483">
      <w:pPr>
        <w:rPr>
          <w:rFonts w:ascii="Times New Roman" w:hAnsi="Times New Roman" w:cs="Times New Roman"/>
        </w:rPr>
      </w:pPr>
    </w:p>
    <w:p w14:paraId="5EFB7BEF" w14:textId="4AD2EFA4" w:rsidR="00104483" w:rsidRPr="000429CD" w:rsidRDefault="00104483">
      <w:pPr>
        <w:rPr>
          <w:rFonts w:ascii="Times New Roman" w:hAnsi="Times New Roman" w:cs="Times New Roman"/>
        </w:rPr>
      </w:pPr>
    </w:p>
    <w:p w14:paraId="70CE5AB6" w14:textId="77777777" w:rsidR="00104483" w:rsidRPr="000429CD" w:rsidRDefault="00104483">
      <w:pPr>
        <w:rPr>
          <w:rFonts w:ascii="Times New Roman" w:hAnsi="Times New Roman" w:cs="Times New Roman"/>
        </w:rPr>
      </w:pPr>
    </w:p>
    <w:p w14:paraId="377ADE9F" w14:textId="77777777" w:rsidR="00104483" w:rsidRPr="000429CD" w:rsidRDefault="00104483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249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86" w:type="dxa"/>
          <w:left w:w="0" w:type="dxa"/>
          <w:bottom w:w="86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9036"/>
      </w:tblGrid>
      <w:tr w:rsidR="00AA1863" w:rsidRPr="000429CD" w14:paraId="044F0568" w14:textId="77777777" w:rsidTr="00AA1863">
        <w:trPr>
          <w:trHeight w:val="2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73C332D8" w14:textId="77777777" w:rsidR="00AA1863" w:rsidRPr="008455AC" w:rsidRDefault="00AA1863" w:rsidP="00AA1863">
            <w:pPr>
              <w:pStyle w:val="Heading1"/>
              <w:rPr>
                <w:rFonts w:ascii="Times New Roman" w:hAnsi="Times New Roman" w:cs="Times New Roman"/>
                <w:color w:val="auto"/>
              </w:rPr>
            </w:pPr>
            <w:r w:rsidRPr="008455AC">
              <w:rPr>
                <w:rFonts w:ascii="Times New Roman" w:hAnsi="Times New Roman" w:cs="Times New Roman"/>
                <w:color w:val="auto"/>
              </w:rPr>
              <w:t>Career Objectives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228285AD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As a Communication and Network Engineer, My goal is to build a successful career which enables me to work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munication and 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information technology, different network infrastructur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roubleshoot the upcoming i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ssues as well.</w:t>
            </w:r>
          </w:p>
        </w:tc>
      </w:tr>
      <w:tr w:rsidR="00AA1863" w:rsidRPr="000429CD" w14:paraId="69259986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668F2C2A" w14:textId="77777777" w:rsidR="00AA1863" w:rsidRPr="008455AC" w:rsidRDefault="00AA1863" w:rsidP="00AA1863">
            <w:pPr>
              <w:pStyle w:val="Heading1"/>
              <w:rPr>
                <w:rFonts w:ascii="Times New Roman" w:eastAsia="Calibri" w:hAnsi="Times New Roman" w:cs="Times New Roman"/>
                <w:color w:val="auto"/>
              </w:rPr>
            </w:pPr>
            <w:r w:rsidRPr="008455AC">
              <w:rPr>
                <w:rFonts w:ascii="Times New Roman" w:eastAsia="Calibri" w:hAnsi="Times New Roman" w:cs="Times New Roman"/>
                <w:color w:val="auto"/>
              </w:rPr>
              <w:t>Skill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3A3B9833" w14:textId="3BB44E66" w:rsidR="000A244D" w:rsidRPr="008455AC" w:rsidRDefault="000A244D" w:rsidP="000A244D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Special 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Programming Languages: </w:t>
            </w:r>
            <w:r w:rsidR="00364CB6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Python,</w:t>
            </w:r>
            <w:r w:rsidR="000253AA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C</w:t>
            </w:r>
          </w:p>
          <w:p w14:paraId="7A7C0C33" w14:textId="371FE9E5" w:rsidR="000A244D" w:rsidRPr="000A244D" w:rsidRDefault="000A244D" w:rsidP="000A244D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Others </w:t>
            </w:r>
            <w:r w:rsidR="000253AA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programming language: </w:t>
            </w:r>
            <w:r w:rsidR="000253AA" w:rsidRPr="00364CB6">
              <w:rPr>
                <w:rFonts w:ascii="Times New Roman" w:eastAsia="Roboto" w:hAnsi="Times New Roman" w:cs="Times New Roman"/>
                <w:b/>
                <w:bCs/>
                <w:color w:val="000000"/>
                <w:sz w:val="24"/>
                <w:szCs w:val="24"/>
              </w:rPr>
              <w:t>HTML,CSS</w:t>
            </w:r>
          </w:p>
          <w:p w14:paraId="1D9E28BE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Good understanding of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OSI Model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TCP/IP protocol suite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 (IP, ARP, ICMP, TCP, UDP, SMTP, FTP)</w:t>
            </w:r>
          </w:p>
          <w:p w14:paraId="578DC090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Configuring and Troubleshooting of Networking Equipments: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Routers and Switches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4212F59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Basic knowledge of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VoIP,VLAN, TDM, NAT, DNS and Proxy Server, ERP, DHCP, Antenna, microwave, optical fiber functioning and Cabling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38225DC5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GSM architecture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197432E6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IP addressing and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s</w:t>
            </w:r>
            <w:r w:rsidRPr="00364CB6">
              <w:rPr>
                <w:rFonts w:ascii="Times New Roman" w:eastAsia="Roboto" w:hAnsi="Times New Roman" w:cs="Times New Roman"/>
                <w:bCs/>
                <w:color w:val="000000"/>
                <w:sz w:val="24"/>
                <w:szCs w:val="24"/>
              </w:rPr>
              <w:t>ubnetting</w:t>
            </w: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19D15D5A" w14:textId="02A2E60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Sound knowledge of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routing protocols </w:t>
            </w:r>
            <w:r w:rsidR="00687B90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–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RIP, OSPF, IGRP and EIGRP.</w:t>
            </w:r>
          </w:p>
          <w:p w14:paraId="0FF6F73A" w14:textId="2274B69D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Databases: </w:t>
            </w:r>
            <w:r w:rsidR="00364CB6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MySQL</w:t>
            </w:r>
          </w:p>
          <w:p w14:paraId="10772206" w14:textId="77777777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Familiar With Server: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Windows server</w:t>
            </w:r>
          </w:p>
          <w:p w14:paraId="322E5430" w14:textId="340E895E" w:rsidR="00AA1863" w:rsidRPr="008455AC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 xml:space="preserve">Operating system: </w:t>
            </w: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windows</w:t>
            </w:r>
            <w:r w:rsidR="000A244D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,Linux</w:t>
            </w:r>
          </w:p>
          <w:p w14:paraId="36609007" w14:textId="1F7303DD" w:rsidR="00AA1863" w:rsidRPr="00B078E4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  <w:t>Simulation Tools: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Packet Tracer, Matlab</w:t>
            </w:r>
          </w:p>
          <w:p w14:paraId="3182272C" w14:textId="3239C53F" w:rsidR="00AA1863" w:rsidRPr="000429CD" w:rsidRDefault="00AA1863" w:rsidP="00AA1863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Cs w:val="24"/>
              </w:rPr>
            </w:pPr>
            <w:r w:rsidRPr="00B078E4">
              <w:rPr>
                <w:rFonts w:ascii="Times New Roman" w:eastAsia="Roboto" w:hAnsi="Times New Roman" w:cs="Times New Roman"/>
                <w:bCs/>
                <w:color w:val="000000"/>
                <w:sz w:val="24"/>
                <w:szCs w:val="24"/>
              </w:rPr>
              <w:t>Special skills: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 Adobe premiere pro, Adobe after effects, Adobe Photoshop,</w:t>
            </w:r>
            <w:r w:rsidR="00364CB6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Adobe Illustrator,</w:t>
            </w:r>
            <w:r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Wordpress web designing</w:t>
            </w:r>
          </w:p>
        </w:tc>
      </w:tr>
      <w:tr w:rsidR="00AA1863" w:rsidRPr="000429CD" w14:paraId="1A1F0439" w14:textId="77777777" w:rsidTr="00AA1863">
        <w:trPr>
          <w:trHeight w:val="6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627FA203" w14:textId="03ECE875" w:rsidR="00AA1863" w:rsidRPr="008455AC" w:rsidRDefault="00AA1863" w:rsidP="00AA1863">
            <w:pPr>
              <w:pStyle w:val="Heading1"/>
              <w:rPr>
                <w:rFonts w:ascii="Times New Roman" w:hAnsi="Times New Roman" w:cs="Times New Roman"/>
                <w:color w:val="auto"/>
              </w:rPr>
            </w:pPr>
            <w:r w:rsidRPr="008455AC">
              <w:rPr>
                <w:rFonts w:ascii="Times New Roman" w:hAnsi="Times New Roman" w:cs="Times New Roman"/>
                <w:color w:val="auto"/>
              </w:rPr>
              <w:t>Education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5577425A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Khulna University of Engineering &amp; Technology, Khulna, Bangladesh</w:t>
            </w:r>
          </w:p>
          <w:p w14:paraId="5B395ACC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B. Sc. in Electronics and Communication Engineering (ECE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| 2015-2019</w:t>
            </w:r>
          </w:p>
          <w:p w14:paraId="75F8C20D" w14:textId="1019781B" w:rsidR="00AA1863" w:rsidRPr="00BB328D" w:rsidRDefault="00AA1863" w:rsidP="00BB32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B328D">
              <w:rPr>
                <w:rFonts w:ascii="Times New Roman" w:hAnsi="Times New Roman" w:cs="Times New Roman"/>
                <w:sz w:val="24"/>
                <w:szCs w:val="24"/>
              </w:rPr>
              <w:t xml:space="preserve">CGPA : </w:t>
            </w:r>
            <w:r w:rsidR="00BB328D">
              <w:rPr>
                <w:rFonts w:ascii="Times New Roman" w:hAnsi="Times New Roman" w:cs="Times New Roman"/>
                <w:sz w:val="24"/>
                <w:szCs w:val="24"/>
              </w:rPr>
              <w:t>2.79</w:t>
            </w:r>
            <w:r w:rsidRPr="00BB328D">
              <w:rPr>
                <w:rFonts w:ascii="Times New Roman" w:hAnsi="Times New Roman" w:cs="Times New Roman"/>
                <w:sz w:val="24"/>
                <w:szCs w:val="24"/>
              </w:rPr>
              <w:t xml:space="preserve"> out of </w:t>
            </w:r>
            <w:r w:rsidR="00BB328D" w:rsidRPr="00BB328D">
              <w:rPr>
                <w:rFonts w:ascii="Times New Roman" w:hAnsi="Times New Roman" w:cs="Times New Roman"/>
                <w:sz w:val="24"/>
                <w:szCs w:val="24"/>
              </w:rPr>
              <w:t>4.00</w:t>
            </w:r>
          </w:p>
          <w:p w14:paraId="63396F19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overnment K. C. College, </w:t>
            </w:r>
            <w:proofErr w:type="spellStart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Jhenaidah</w:t>
            </w:r>
            <w:proofErr w:type="spellEnd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Bangladesh </w:t>
            </w:r>
          </w:p>
          <w:p w14:paraId="2D67EE05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Higher Secondary Certificate (H.S.C) | Science | 2014</w:t>
            </w:r>
          </w:p>
          <w:p w14:paraId="07230ACA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GPA: 5.00 out of 5.00</w:t>
            </w:r>
          </w:p>
          <w:p w14:paraId="6969FFDE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Shishu</w:t>
            </w:r>
            <w:proofErr w:type="spellEnd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Kunja</w:t>
            </w:r>
            <w:proofErr w:type="spellEnd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hool and College, </w:t>
            </w:r>
            <w:proofErr w:type="spellStart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Jhenaidah</w:t>
            </w:r>
            <w:proofErr w:type="spellEnd"/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, Bangladesh</w:t>
            </w:r>
          </w:p>
          <w:p w14:paraId="2289D69F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Secondary School Certificate (S.S.C) | Science | 2012   </w:t>
            </w:r>
          </w:p>
          <w:p w14:paraId="1CFB459D" w14:textId="77777777" w:rsidR="00AA1863" w:rsidRPr="008455AC" w:rsidRDefault="00AA1863" w:rsidP="00AA18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GPA: 5.00 out of 5.00 </w:t>
            </w:r>
          </w:p>
          <w:p w14:paraId="6EAA662F" w14:textId="77777777" w:rsidR="00AA1863" w:rsidRPr="000F6A98" w:rsidRDefault="00AA1863" w:rsidP="00AA1863">
            <w:pPr>
              <w:rPr>
                <w:rFonts w:ascii="Times New Roman" w:hAnsi="Times New Roman" w:cs="Arial Unicode MS"/>
                <w:szCs w:val="28"/>
                <w:lang w:bidi="bn-IN"/>
              </w:rPr>
            </w:pPr>
          </w:p>
        </w:tc>
      </w:tr>
      <w:tr w:rsidR="00AA1863" w:rsidRPr="000429CD" w14:paraId="0BD5FCCB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32F1CEF5" w14:textId="77777777" w:rsidR="00AA1863" w:rsidRPr="008455AC" w:rsidRDefault="00AA1863" w:rsidP="00AA1863">
            <w:pPr>
              <w:pStyle w:val="Heading1"/>
              <w:rPr>
                <w:rFonts w:ascii="Times New Roman" w:eastAsia="Calibri" w:hAnsi="Times New Roman" w:cs="Times New Roman"/>
                <w:color w:val="auto"/>
              </w:rPr>
            </w:pPr>
            <w:r w:rsidRPr="008455AC">
              <w:rPr>
                <w:rFonts w:ascii="Times New Roman" w:hAnsi="Times New Roman" w:cs="Times New Roman"/>
                <w:color w:val="auto"/>
              </w:rPr>
              <w:lastRenderedPageBreak/>
              <w:t>Areas of Interest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019D5517" w14:textId="61D9BDDD" w:rsidR="00AA1863" w:rsidRPr="008455AC" w:rsidRDefault="00364CB6" w:rsidP="0098130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ment,</w:t>
            </w:r>
            <w:r w:rsidR="00AA1863" w:rsidRPr="008455AC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  <w:proofErr w:type="spellEnd"/>
            <w:r w:rsidR="00AA1863"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Networking, </w:t>
            </w:r>
            <w:r w:rsidR="00BB328D">
              <w:rPr>
                <w:rFonts w:ascii="Times New Roman" w:hAnsi="Times New Roman" w:cs="Times New Roman"/>
                <w:sz w:val="24"/>
                <w:szCs w:val="24"/>
              </w:rPr>
              <w:t>Data center Networking and</w:t>
            </w:r>
            <w:r w:rsidR="00AA1863"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Software defined Network</w:t>
            </w:r>
            <w:r w:rsidR="00BB328D">
              <w:rPr>
                <w:rFonts w:ascii="Times New Roman" w:hAnsi="Times New Roman" w:cs="Times New Roman"/>
                <w:sz w:val="24"/>
                <w:szCs w:val="24"/>
              </w:rPr>
              <w:t xml:space="preserve">ing </w:t>
            </w:r>
          </w:p>
        </w:tc>
      </w:tr>
      <w:tr w:rsidR="00AA1863" w:rsidRPr="000429CD" w14:paraId="4AF7585D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2B4FBC62" w14:textId="77777777" w:rsidR="00AA1863" w:rsidRPr="006F4A03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F4A03">
              <w:rPr>
                <w:rFonts w:ascii="Times New Roman" w:hAnsi="Times New Roman" w:cs="Times New Roman"/>
                <w:b/>
                <w:sz w:val="32"/>
                <w:szCs w:val="32"/>
              </w:rPr>
              <w:t>Certification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2CFAC944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  <w:lang w:bidi="bn-IN"/>
              </w:rPr>
              <w:t xml:space="preserve">Cisco Certified Network Associate (CCNA) </w:t>
            </w:r>
          </w:p>
          <w:p w14:paraId="2C0806BD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Scholarship from Dutch Bangla Bank Foundation</w:t>
            </w:r>
          </w:p>
        </w:tc>
      </w:tr>
      <w:tr w:rsidR="00AA1863" w:rsidRPr="000429CD" w14:paraId="1CC82292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0E05C5DC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Co-curricular Activity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0E845175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bn-IN"/>
              </w:rPr>
              <w:t>Freelanching as professional video editor and website designing</w:t>
            </w:r>
          </w:p>
          <w:p w14:paraId="0535A264" w14:textId="68AE60AC" w:rsidR="00AA1863" w:rsidRPr="008455AC" w:rsidRDefault="00364CB6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wner of an E-commerce business </w:t>
            </w:r>
          </w:p>
          <w:p w14:paraId="75A3823C" w14:textId="4975F508" w:rsidR="00AA1863" w:rsidRPr="008455AC" w:rsidRDefault="00AA1863" w:rsidP="00AA1863">
            <w:pPr>
              <w:pStyle w:val="ListParagraph"/>
              <w:numPr>
                <w:ilvl w:val="0"/>
                <w:numId w:val="0"/>
              </w:numPr>
              <w:shd w:val="clear" w:color="auto" w:fill="FFFFFF"/>
              <w:spacing w:after="0"/>
              <w:ind w:left="36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A1863" w:rsidRPr="000429CD" w14:paraId="081816FB" w14:textId="77777777" w:rsidTr="00AA1863">
        <w:trPr>
          <w:trHeight w:val="692"/>
        </w:trPr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44E30EBC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Technical Tour</w:t>
            </w:r>
          </w:p>
        </w:tc>
        <w:tc>
          <w:tcPr>
            <w:tcW w:w="9036" w:type="dxa"/>
            <w:tcBorders>
              <w:top w:val="single" w:sz="4" w:space="0" w:color="auto"/>
              <w:bottom w:val="single" w:sz="4" w:space="0" w:color="auto"/>
            </w:tcBorders>
            <w:tcMar>
              <w:top w:w="288" w:type="dxa"/>
              <w:bottom w:w="288" w:type="dxa"/>
            </w:tcMar>
          </w:tcPr>
          <w:p w14:paraId="55B91804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  <w:lang w:bidi="bn-IN"/>
              </w:rPr>
              <w:t>Robi Axiata Limited, Dhaka</w:t>
            </w:r>
          </w:p>
          <w:p w14:paraId="38DB2380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Fiber @ Home, Dhaka</w:t>
            </w:r>
          </w:p>
          <w:p w14:paraId="49EDBB5E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Cox’s Bazar Radar Station, Cox’s Bazar</w:t>
            </w:r>
          </w:p>
          <w:p w14:paraId="4039E522" w14:textId="77777777" w:rsidR="00AA1863" w:rsidRPr="008455AC" w:rsidRDefault="00AA1863" w:rsidP="00AA186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Bangladesh Submarine Cable Company Limited Cox’s Bazar.</w:t>
            </w:r>
          </w:p>
        </w:tc>
      </w:tr>
      <w:tr w:rsidR="00AA1863" w:rsidRPr="000429CD" w14:paraId="60F9CD5C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1F36558E" w14:textId="77777777" w:rsidR="00AA1863" w:rsidRPr="008455AC" w:rsidRDefault="00AA1863" w:rsidP="00AA1863">
            <w:pPr>
              <w:pStyle w:val="Heading1"/>
              <w:rPr>
                <w:rFonts w:ascii="Times New Roman" w:eastAsia="Calibri" w:hAnsi="Times New Roman" w:cs="Times New Roman"/>
                <w:color w:val="auto"/>
              </w:rPr>
            </w:pPr>
            <w:r w:rsidRPr="008455AC">
              <w:rPr>
                <w:rFonts w:ascii="Times New Roman" w:eastAsia="Calibri" w:hAnsi="Times New Roman" w:cs="Times New Roman"/>
                <w:color w:val="auto"/>
              </w:rPr>
              <w:t>Project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027CEF2C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Blogging website Development</w:t>
            </w:r>
          </w:p>
          <w:p w14:paraId="0DF02282" w14:textId="77777777" w:rsidR="00AA1863" w:rsidRPr="006F4A03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sz w:val="24"/>
                <w:szCs w:val="24"/>
              </w:rPr>
            </w:pP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HTML, CSS, JavaScript, PHP, MySQL,</w:t>
            </w: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Word</w:t>
            </w:r>
            <w:bookmarkStart w:id="0" w:name="_GoBack"/>
            <w:bookmarkEnd w:id="0"/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press</w:t>
            </w:r>
            <w:proofErr w:type="spellEnd"/>
          </w:p>
          <w:p w14:paraId="50689F8F" w14:textId="77777777" w:rsidR="00AA1863" w:rsidRPr="008455AC" w:rsidRDefault="00AA1863" w:rsidP="00AA1863">
            <w:pPr>
              <w:pBdr>
                <w:top w:val="single" w:sz="4" w:space="0" w:color="auto"/>
              </w:pBd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</w:p>
          <w:p w14:paraId="58BE029F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 xml:space="preserve">Autonomous Quadcopter using GPS </w:t>
            </w:r>
          </w:p>
          <w:p w14:paraId="0C776728" w14:textId="77777777" w:rsidR="00AA1863" w:rsidRPr="006F4A03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sz w:val="24"/>
                <w:szCs w:val="24"/>
              </w:rPr>
            </w:pP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Arduino, </w:t>
            </w: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Gyro, GPS,</w:t>
            </w:r>
            <w:r>
              <w:rPr>
                <w:rFonts w:ascii="Times New Roman" w:eastAsia="Roboto" w:hAnsi="Times New Roman" w:cs="Times New Roman"/>
                <w:sz w:val="24"/>
                <w:szCs w:val="24"/>
              </w:rPr>
              <w:t xml:space="preserve"> </w:t>
            </w: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Telemetry kit</w:t>
            </w:r>
          </w:p>
          <w:p w14:paraId="5BBD1164" w14:textId="77777777" w:rsidR="00AA1863" w:rsidRPr="008455AC" w:rsidRDefault="00AA1863" w:rsidP="00AA1863">
            <w:pPr>
              <w:pBdr>
                <w:top w:val="single" w:sz="4" w:space="0" w:color="auto"/>
                <w:between w:val="single" w:sz="4" w:space="0" w:color="auto"/>
              </w:pBdr>
              <w:spacing w:after="0" w:line="276" w:lineRule="auto"/>
              <w:rPr>
                <w:rFonts w:ascii="Times New Roman" w:eastAsia="Roboto" w:hAnsi="Times New Roman" w:cs="Times New Roman"/>
                <w:color w:val="000000"/>
                <w:sz w:val="24"/>
                <w:szCs w:val="24"/>
              </w:rPr>
            </w:pPr>
          </w:p>
          <w:p w14:paraId="7F511B71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</w:pPr>
            <w:r w:rsidRPr="008455AC">
              <w:rPr>
                <w:rFonts w:ascii="Times New Roman" w:eastAsia="Roboto" w:hAnsi="Times New Roman" w:cs="Times New Roman"/>
                <w:b/>
                <w:color w:val="000000"/>
                <w:sz w:val="24"/>
                <w:szCs w:val="24"/>
              </w:rPr>
              <w:t>Dual DC power supply Board Development</w:t>
            </w:r>
          </w:p>
          <w:p w14:paraId="6596B064" w14:textId="77777777" w:rsidR="00AA1863" w:rsidRPr="008455AC" w:rsidRDefault="00AA1863" w:rsidP="00AA1863">
            <w:pPr>
              <w:spacing w:after="0" w:line="276" w:lineRule="auto"/>
              <w:rPr>
                <w:rFonts w:ascii="Times New Roman" w:eastAsia="Roboto" w:hAnsi="Times New Roman" w:cs="Times New Roman"/>
                <w:color w:val="4A442A" w:themeColor="background2" w:themeShade="40"/>
                <w:sz w:val="24"/>
                <w:szCs w:val="24"/>
              </w:rPr>
            </w:pPr>
            <w:r w:rsidRPr="006F4A03">
              <w:rPr>
                <w:rFonts w:ascii="Times New Roman" w:eastAsia="Roboto" w:hAnsi="Times New Roman" w:cs="Times New Roman"/>
                <w:sz w:val="24"/>
                <w:szCs w:val="24"/>
              </w:rPr>
              <w:t>Transformer and Passive Component</w:t>
            </w:r>
          </w:p>
        </w:tc>
      </w:tr>
      <w:tr w:rsidR="00AA1863" w:rsidRPr="000429CD" w14:paraId="73EEC5E7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6A4824E0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Language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6CBB9923" w14:textId="12B4357A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Fluent Conv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io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with in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Bengali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English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; Both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speaking</w:t>
            </w:r>
            <w:r w:rsidRPr="008455AC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8455AC">
              <w:rPr>
                <w:rFonts w:ascii="Times New Roman" w:hAnsi="Times New Roman" w:cs="Times New Roman"/>
                <w:b/>
                <w:sz w:val="24"/>
                <w:szCs w:val="24"/>
              </w:rPr>
              <w:t>Writing</w:t>
            </w:r>
          </w:p>
        </w:tc>
      </w:tr>
      <w:tr w:rsidR="00AA1863" w:rsidRPr="000429CD" w14:paraId="755C4124" w14:textId="77777777" w:rsidTr="00AA1863">
        <w:tc>
          <w:tcPr>
            <w:tcW w:w="1980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2A2B283B" w14:textId="77777777" w:rsidR="00AA1863" w:rsidRPr="008455AC" w:rsidRDefault="00AA1863" w:rsidP="00AA18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455AC">
              <w:rPr>
                <w:rFonts w:ascii="Times New Roman" w:hAnsi="Times New Roman" w:cs="Times New Roman"/>
                <w:b/>
                <w:sz w:val="32"/>
                <w:szCs w:val="32"/>
              </w:rPr>
              <w:t>References</w:t>
            </w:r>
          </w:p>
        </w:tc>
        <w:tc>
          <w:tcPr>
            <w:tcW w:w="9036" w:type="dxa"/>
            <w:tcBorders>
              <w:top w:val="single" w:sz="4" w:space="0" w:color="auto"/>
            </w:tcBorders>
            <w:tcMar>
              <w:top w:w="288" w:type="dxa"/>
              <w:bottom w:w="288" w:type="dxa"/>
            </w:tcMar>
          </w:tcPr>
          <w:p w14:paraId="54B315E8" w14:textId="77777777" w:rsidR="00AA1863" w:rsidRPr="008455AC" w:rsidRDefault="00AA1863" w:rsidP="00AA1863">
            <w:pPr>
              <w:shd w:val="clear" w:color="auto" w:fill="FFFFFF"/>
              <w:spacing w:after="160"/>
              <w:ind w:left="360" w:hanging="360"/>
              <w:textAlignment w:val="baseline"/>
              <w:outlineLvl w:val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55AC">
              <w:rPr>
                <w:rFonts w:ascii="Times New Roman" w:eastAsia="Times New Roman" w:hAnsi="Times New Roman" w:cs="Times New Roman"/>
                <w:sz w:val="24"/>
                <w:szCs w:val="24"/>
              </w:rPr>
              <w:t>Available Upon Request.</w:t>
            </w:r>
          </w:p>
        </w:tc>
      </w:tr>
    </w:tbl>
    <w:p w14:paraId="7FBB3FD1" w14:textId="6B694572" w:rsidR="001E4AC8" w:rsidRPr="000429CD" w:rsidRDefault="001E4AC8">
      <w:pPr>
        <w:rPr>
          <w:rFonts w:ascii="Times New Roman" w:hAnsi="Times New Roman" w:cs="Times New Roman"/>
        </w:rPr>
      </w:pPr>
    </w:p>
    <w:p w14:paraId="4D8C2EC2" w14:textId="77777777" w:rsidR="009C7E7E" w:rsidRPr="000429CD" w:rsidRDefault="009C7E7E">
      <w:pPr>
        <w:rPr>
          <w:rFonts w:ascii="Times New Roman" w:hAnsi="Times New Roman" w:cs="Times New Roman"/>
        </w:rPr>
      </w:pPr>
    </w:p>
    <w:p w14:paraId="32E4F303" w14:textId="77777777" w:rsidR="004539BB" w:rsidRPr="000429CD" w:rsidRDefault="004539BB">
      <w:pPr>
        <w:rPr>
          <w:rFonts w:ascii="Times New Roman" w:hAnsi="Times New Roman" w:cs="Times New Roman"/>
        </w:rPr>
      </w:pPr>
    </w:p>
    <w:sectPr w:rsidR="004539BB" w:rsidRPr="000429CD" w:rsidSect="00C8479D">
      <w:headerReference w:type="defaul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BF208C" w14:textId="77777777" w:rsidR="00AC2673" w:rsidRDefault="00AC2673" w:rsidP="006304B3">
      <w:pPr>
        <w:spacing w:after="0"/>
      </w:pPr>
      <w:r>
        <w:separator/>
      </w:r>
    </w:p>
  </w:endnote>
  <w:endnote w:type="continuationSeparator" w:id="0">
    <w:p w14:paraId="3953C6D2" w14:textId="77777777" w:rsidR="00AC2673" w:rsidRDefault="00AC2673" w:rsidP="00630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91874" w14:textId="77777777" w:rsidR="0015442B" w:rsidRPr="00E763C1" w:rsidRDefault="0015442B">
    <w:pPr>
      <w:pStyle w:val="Footer"/>
      <w:rPr>
        <w:rFonts w:ascii="Cambria" w:hAnsi="Cambria"/>
        <w:vanish/>
      </w:rPr>
    </w:pPr>
    <w:r w:rsidRPr="00E763C1">
      <w:rPr>
        <w:rStyle w:val="tgc"/>
        <w:rFonts w:ascii="Cambria" w:hAnsi="Cambria"/>
        <w:vanish/>
      </w:rPr>
      <w:t xml:space="preserve">© </w:t>
    </w:r>
    <w:r w:rsidRPr="00E763C1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F46C9" w14:textId="77777777" w:rsidR="00AC2673" w:rsidRDefault="00AC2673" w:rsidP="006304B3">
      <w:pPr>
        <w:spacing w:after="0"/>
      </w:pPr>
      <w:r>
        <w:separator/>
      </w:r>
    </w:p>
  </w:footnote>
  <w:footnote w:type="continuationSeparator" w:id="0">
    <w:p w14:paraId="0E14D470" w14:textId="77777777" w:rsidR="00AC2673" w:rsidRDefault="00AC2673" w:rsidP="006304B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2F38BB" w14:textId="199E740F" w:rsidR="0015442B" w:rsidRDefault="0015442B" w:rsidP="00EB67E3">
    <w:pPr>
      <w:pStyle w:val="Header"/>
    </w:pPr>
    <w:r>
      <w:tab/>
    </w:r>
    <w:r>
      <w:rPr>
        <w:color w:val="808080" w:themeColor="background1" w:themeShade="80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364CB6">
      <w:t>2</w:t>
    </w:r>
    <w:r>
      <w:fldChar w:fldCharType="end"/>
    </w:r>
  </w:p>
  <w:p w14:paraId="4AA037D9" w14:textId="77777777" w:rsidR="0015442B" w:rsidRPr="00EB67E3" w:rsidRDefault="0015442B" w:rsidP="00EB67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F5590"/>
    <w:multiLevelType w:val="hybridMultilevel"/>
    <w:tmpl w:val="9B741B56"/>
    <w:lvl w:ilvl="0" w:tplc="04090009">
      <w:start w:val="1"/>
      <w:numFmt w:val="bullet"/>
      <w:lvlText w:val="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E5C2057"/>
    <w:multiLevelType w:val="hybridMultilevel"/>
    <w:tmpl w:val="BEC62A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9141B"/>
    <w:multiLevelType w:val="hybridMultilevel"/>
    <w:tmpl w:val="042EC06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627F9"/>
    <w:multiLevelType w:val="hybridMultilevel"/>
    <w:tmpl w:val="46E05E3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D074F6"/>
    <w:multiLevelType w:val="hybridMultilevel"/>
    <w:tmpl w:val="AD5C57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CB483F"/>
    <w:multiLevelType w:val="hybridMultilevel"/>
    <w:tmpl w:val="A590FF58"/>
    <w:lvl w:ilvl="0" w:tplc="8DEE80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786739"/>
    <w:multiLevelType w:val="hybridMultilevel"/>
    <w:tmpl w:val="8CFE68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65D46"/>
    <w:multiLevelType w:val="hybridMultilevel"/>
    <w:tmpl w:val="208874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024BFB"/>
    <w:multiLevelType w:val="hybridMultilevel"/>
    <w:tmpl w:val="1EDC325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FA0851"/>
    <w:multiLevelType w:val="hybridMultilevel"/>
    <w:tmpl w:val="70EEBC9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6613601"/>
    <w:multiLevelType w:val="hybridMultilevel"/>
    <w:tmpl w:val="0276A0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DB6042"/>
    <w:multiLevelType w:val="hybridMultilevel"/>
    <w:tmpl w:val="225EE6B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1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7"/>
  </w:num>
  <w:num w:numId="10">
    <w:abstractNumId w:val="1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e4365,#ffbdca,#f3f7f5,#d1e1d9,#c8c8a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zNDY2NjM1NTM0NzBR0lEKTi0uzszPAykwqgUAQsovDiwAAAA="/>
  </w:docVars>
  <w:rsids>
    <w:rsidRoot w:val="00104483"/>
    <w:rsid w:val="00020FD7"/>
    <w:rsid w:val="000253AA"/>
    <w:rsid w:val="000257AA"/>
    <w:rsid w:val="0002669D"/>
    <w:rsid w:val="000429CD"/>
    <w:rsid w:val="00072621"/>
    <w:rsid w:val="000A244D"/>
    <w:rsid w:val="000B09AB"/>
    <w:rsid w:val="000D7849"/>
    <w:rsid w:val="000F6A98"/>
    <w:rsid w:val="00101CAE"/>
    <w:rsid w:val="00103919"/>
    <w:rsid w:val="00104483"/>
    <w:rsid w:val="00107DB3"/>
    <w:rsid w:val="00113AFB"/>
    <w:rsid w:val="00114FCD"/>
    <w:rsid w:val="00123F68"/>
    <w:rsid w:val="00132210"/>
    <w:rsid w:val="00146F3C"/>
    <w:rsid w:val="0015442B"/>
    <w:rsid w:val="001770B0"/>
    <w:rsid w:val="00177252"/>
    <w:rsid w:val="001B017A"/>
    <w:rsid w:val="001B3953"/>
    <w:rsid w:val="001B71D5"/>
    <w:rsid w:val="001E4AC8"/>
    <w:rsid w:val="001F7555"/>
    <w:rsid w:val="001F795E"/>
    <w:rsid w:val="00211454"/>
    <w:rsid w:val="0021589E"/>
    <w:rsid w:val="00220FCB"/>
    <w:rsid w:val="002433FD"/>
    <w:rsid w:val="00250EE0"/>
    <w:rsid w:val="002755F7"/>
    <w:rsid w:val="00286BA8"/>
    <w:rsid w:val="002A00AA"/>
    <w:rsid w:val="002A10B9"/>
    <w:rsid w:val="002C36E1"/>
    <w:rsid w:val="002E5C0A"/>
    <w:rsid w:val="002F7A88"/>
    <w:rsid w:val="00303E90"/>
    <w:rsid w:val="00320A61"/>
    <w:rsid w:val="003227E9"/>
    <w:rsid w:val="0032689A"/>
    <w:rsid w:val="003614AC"/>
    <w:rsid w:val="00364CB6"/>
    <w:rsid w:val="00383FD8"/>
    <w:rsid w:val="003B398A"/>
    <w:rsid w:val="003C2FFC"/>
    <w:rsid w:val="003C6BA3"/>
    <w:rsid w:val="003D4875"/>
    <w:rsid w:val="003E3F7D"/>
    <w:rsid w:val="003E7AA5"/>
    <w:rsid w:val="003F689D"/>
    <w:rsid w:val="004021C6"/>
    <w:rsid w:val="0041696B"/>
    <w:rsid w:val="00422C51"/>
    <w:rsid w:val="00422CC4"/>
    <w:rsid w:val="004539BB"/>
    <w:rsid w:val="00453F20"/>
    <w:rsid w:val="00460DBB"/>
    <w:rsid w:val="004714F6"/>
    <w:rsid w:val="004D5808"/>
    <w:rsid w:val="005017AE"/>
    <w:rsid w:val="005203BE"/>
    <w:rsid w:val="00563162"/>
    <w:rsid w:val="005945A2"/>
    <w:rsid w:val="005C23E5"/>
    <w:rsid w:val="005E6943"/>
    <w:rsid w:val="005F39A9"/>
    <w:rsid w:val="005F64C1"/>
    <w:rsid w:val="0061783A"/>
    <w:rsid w:val="006254A6"/>
    <w:rsid w:val="00625F60"/>
    <w:rsid w:val="006304B3"/>
    <w:rsid w:val="00661791"/>
    <w:rsid w:val="0067104E"/>
    <w:rsid w:val="00687B90"/>
    <w:rsid w:val="00690131"/>
    <w:rsid w:val="006C57D6"/>
    <w:rsid w:val="006E09BE"/>
    <w:rsid w:val="006F4A03"/>
    <w:rsid w:val="007257D3"/>
    <w:rsid w:val="00740607"/>
    <w:rsid w:val="00750203"/>
    <w:rsid w:val="00762A3B"/>
    <w:rsid w:val="007721E4"/>
    <w:rsid w:val="007A1BBD"/>
    <w:rsid w:val="007A55D9"/>
    <w:rsid w:val="007B3345"/>
    <w:rsid w:val="007B4D4F"/>
    <w:rsid w:val="007C77A7"/>
    <w:rsid w:val="007D2800"/>
    <w:rsid w:val="007F6765"/>
    <w:rsid w:val="00802146"/>
    <w:rsid w:val="0080528A"/>
    <w:rsid w:val="00827796"/>
    <w:rsid w:val="00827A97"/>
    <w:rsid w:val="008455AC"/>
    <w:rsid w:val="008716DF"/>
    <w:rsid w:val="008812FC"/>
    <w:rsid w:val="00881E6B"/>
    <w:rsid w:val="008D2690"/>
    <w:rsid w:val="009414CA"/>
    <w:rsid w:val="00953D0E"/>
    <w:rsid w:val="00957B60"/>
    <w:rsid w:val="00973931"/>
    <w:rsid w:val="00981308"/>
    <w:rsid w:val="00994B61"/>
    <w:rsid w:val="009C3758"/>
    <w:rsid w:val="009C7E7E"/>
    <w:rsid w:val="009D7555"/>
    <w:rsid w:val="009F1B33"/>
    <w:rsid w:val="009F4F8E"/>
    <w:rsid w:val="009F71AE"/>
    <w:rsid w:val="00A05199"/>
    <w:rsid w:val="00A239CF"/>
    <w:rsid w:val="00A3274E"/>
    <w:rsid w:val="00A41AB3"/>
    <w:rsid w:val="00A821D1"/>
    <w:rsid w:val="00A92E00"/>
    <w:rsid w:val="00AA1863"/>
    <w:rsid w:val="00AB275B"/>
    <w:rsid w:val="00AB655B"/>
    <w:rsid w:val="00AC2673"/>
    <w:rsid w:val="00AD6EB6"/>
    <w:rsid w:val="00B04F18"/>
    <w:rsid w:val="00B078E4"/>
    <w:rsid w:val="00B11939"/>
    <w:rsid w:val="00B120AD"/>
    <w:rsid w:val="00B26B6E"/>
    <w:rsid w:val="00B379C2"/>
    <w:rsid w:val="00B52ADC"/>
    <w:rsid w:val="00B54F7B"/>
    <w:rsid w:val="00B628C0"/>
    <w:rsid w:val="00B83158"/>
    <w:rsid w:val="00BA174A"/>
    <w:rsid w:val="00BB328D"/>
    <w:rsid w:val="00BD561B"/>
    <w:rsid w:val="00C245D0"/>
    <w:rsid w:val="00C81F96"/>
    <w:rsid w:val="00C8479D"/>
    <w:rsid w:val="00C90AE8"/>
    <w:rsid w:val="00CA2CDF"/>
    <w:rsid w:val="00CC0FB3"/>
    <w:rsid w:val="00CC63B0"/>
    <w:rsid w:val="00CF6AB3"/>
    <w:rsid w:val="00D05840"/>
    <w:rsid w:val="00D06E29"/>
    <w:rsid w:val="00D0748E"/>
    <w:rsid w:val="00D403E4"/>
    <w:rsid w:val="00D62FC4"/>
    <w:rsid w:val="00D7113E"/>
    <w:rsid w:val="00D80143"/>
    <w:rsid w:val="00D85FE5"/>
    <w:rsid w:val="00D967FE"/>
    <w:rsid w:val="00DA1397"/>
    <w:rsid w:val="00DB2D1F"/>
    <w:rsid w:val="00DB7DAC"/>
    <w:rsid w:val="00DD351B"/>
    <w:rsid w:val="00DD70B5"/>
    <w:rsid w:val="00DF2E85"/>
    <w:rsid w:val="00E145CB"/>
    <w:rsid w:val="00E763C1"/>
    <w:rsid w:val="00E811E9"/>
    <w:rsid w:val="00E904F7"/>
    <w:rsid w:val="00EA769A"/>
    <w:rsid w:val="00EB67E3"/>
    <w:rsid w:val="00EC0263"/>
    <w:rsid w:val="00EE2B95"/>
    <w:rsid w:val="00F5071E"/>
    <w:rsid w:val="00F602C3"/>
    <w:rsid w:val="00F72403"/>
    <w:rsid w:val="00F83957"/>
    <w:rsid w:val="00F94CB0"/>
    <w:rsid w:val="00FB0824"/>
    <w:rsid w:val="00FB1ECE"/>
    <w:rsid w:val="00FD48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e4365,#ffbdca,#f3f7f5,#d1e1d9,#c8c8a9"/>
    </o:shapedefaults>
    <o:shapelayout v:ext="edit">
      <o:idmap v:ext="edit" data="1"/>
    </o:shapelayout>
  </w:shapeDefaults>
  <w:decimalSymbol w:val="."/>
  <w:listSeparator w:val=","/>
  <w14:docId w14:val="4F7844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tgc">
    <w:name w:val="_tgc"/>
    <w:rsid w:val="00E763C1"/>
  </w:style>
  <w:style w:type="character" w:customStyle="1" w:styleId="Heading3Char">
    <w:name w:val="Heading 3 Char"/>
    <w:basedOn w:val="DefaultParagraphFont"/>
    <w:link w:val="Heading3"/>
    <w:uiPriority w:val="9"/>
    <w:semiHidden/>
    <w:rsid w:val="00D967F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4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AC2372-C76B-4A77-8035-886DE0E1B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MD Imran</cp:lastModifiedBy>
  <cp:revision>2</cp:revision>
  <cp:lastPrinted>2019-12-02T17:58:00Z</cp:lastPrinted>
  <dcterms:created xsi:type="dcterms:W3CDTF">2019-12-20T17:27:00Z</dcterms:created>
  <dcterms:modified xsi:type="dcterms:W3CDTF">2019-12-20T17:27:00Z</dcterms:modified>
</cp:coreProperties>
</file>